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7514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504447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76902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1992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3699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7691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0137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3734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3063755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4285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617186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717353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Уржиндорж Мягмар</dc:creator>
  <dc:language>ru-RU</dc:language>
  <cp:keywords/>
  <dcterms:created xsi:type="dcterms:W3CDTF">2024-06-20T16:32:40Z</dcterms:created>
  <dcterms:modified xsi:type="dcterms:W3CDTF">2024-06-20T16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